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E97A86" w14:textId="77777777" w:rsidR="007A5E24" w:rsidRDefault="007A5E24" w:rsidP="00B30FF8">
      <w:pPr>
        <w:jc w:val="center"/>
        <w:rPr>
          <w:sz w:val="32"/>
        </w:rPr>
      </w:pPr>
    </w:p>
    <w:p w14:paraId="14ACEA9C" w14:textId="62A76409" w:rsidR="00360946" w:rsidRPr="009B1C23" w:rsidRDefault="006C465A" w:rsidP="00360946">
      <w:pPr>
        <w:jc w:val="right"/>
        <w:rPr>
          <w:bCs/>
        </w:rPr>
      </w:pPr>
      <w:r>
        <w:rPr>
          <w:b/>
        </w:rPr>
        <w:t>Total Duration</w:t>
      </w:r>
      <w:r w:rsidRPr="009B1C23">
        <w:rPr>
          <w:bCs/>
        </w:rPr>
        <w:t>:</w:t>
      </w:r>
      <w:r w:rsidR="00360946" w:rsidRPr="009B1C23">
        <w:rPr>
          <w:bCs/>
        </w:rPr>
        <w:t xml:space="preserve"> </w:t>
      </w:r>
      <w:bookmarkStart w:id="0" w:name="_Hlk25260569"/>
      <w:r w:rsidR="005C64B1">
        <w:rPr>
          <w:bCs/>
        </w:rPr>
        <w:t>3</w:t>
      </w:r>
      <w:r w:rsidR="00360946" w:rsidRPr="009B1C23">
        <w:rPr>
          <w:bCs/>
        </w:rPr>
        <w:t>-</w:t>
      </w:r>
      <w:r w:rsidR="005C64B1">
        <w:rPr>
          <w:bCs/>
        </w:rPr>
        <w:t>4</w:t>
      </w:r>
      <w:r w:rsidR="00360946" w:rsidRPr="009B1C23">
        <w:rPr>
          <w:bCs/>
        </w:rPr>
        <w:t xml:space="preserve"> Hours</w:t>
      </w:r>
      <w:bookmarkEnd w:id="0"/>
    </w:p>
    <w:p w14:paraId="604AA8B5" w14:textId="6288C982" w:rsidR="00592BDB" w:rsidRDefault="005E6E6E" w:rsidP="00592BDB">
      <w:bookmarkStart w:id="1" w:name="_Hlk25260494"/>
      <w:r>
        <w:rPr>
          <w:b/>
        </w:rPr>
        <w:t xml:space="preserve">Assignment: </w:t>
      </w:r>
      <w:r w:rsidR="00592BDB">
        <w:t>Please convert the PSD to HTML</w:t>
      </w:r>
    </w:p>
    <w:p w14:paraId="34A75C50" w14:textId="08E1CCFF" w:rsidR="005E6E6E" w:rsidRPr="005E6E6E" w:rsidRDefault="005E6E6E" w:rsidP="00592BDB">
      <w:pPr>
        <w:rPr>
          <w:b/>
        </w:rPr>
      </w:pPr>
      <w:r>
        <w:rPr>
          <w:b/>
        </w:rPr>
        <w:t>I</w:t>
      </w:r>
      <w:r w:rsidRPr="00852513">
        <w:rPr>
          <w:b/>
        </w:rPr>
        <w:t>nstructions:</w:t>
      </w:r>
    </w:p>
    <w:bookmarkEnd w:id="1"/>
    <w:p w14:paraId="2B3712AE" w14:textId="77777777" w:rsidR="00592BDB" w:rsidRPr="005E6E6E" w:rsidRDefault="00592BDB" w:rsidP="005E6E6E">
      <w:pPr>
        <w:pStyle w:val="ListParagraph"/>
        <w:numPr>
          <w:ilvl w:val="0"/>
          <w:numId w:val="10"/>
        </w:numPr>
      </w:pPr>
      <w:r w:rsidRPr="005E6E6E">
        <w:t>Output HTML should be as per Design</w:t>
      </w:r>
    </w:p>
    <w:p w14:paraId="239116DE" w14:textId="77777777" w:rsidR="00EA4670" w:rsidRDefault="00EA4670" w:rsidP="00EA4670">
      <w:pPr>
        <w:pStyle w:val="ListParagraph"/>
        <w:numPr>
          <w:ilvl w:val="0"/>
          <w:numId w:val="13"/>
        </w:numPr>
        <w:spacing w:after="0" w:line="240" w:lineRule="auto"/>
      </w:pPr>
      <w:r>
        <w:t>Use text colour, fonts as per the PSD Design.</w:t>
      </w:r>
    </w:p>
    <w:p w14:paraId="1026F9A6" w14:textId="77777777" w:rsidR="00EA4670" w:rsidRDefault="00EA4670" w:rsidP="00EA4670">
      <w:pPr>
        <w:pStyle w:val="ListParagraph"/>
        <w:numPr>
          <w:ilvl w:val="0"/>
          <w:numId w:val="13"/>
        </w:numPr>
        <w:spacing w:after="0" w:line="240" w:lineRule="auto"/>
      </w:pPr>
      <w:r>
        <w:t xml:space="preserve">Alignment should match the </w:t>
      </w:r>
      <w:r w:rsidRPr="00EA4670">
        <w:rPr>
          <w:b/>
        </w:rPr>
        <w:t>PSD design.</w:t>
      </w:r>
    </w:p>
    <w:p w14:paraId="76917A77" w14:textId="77777777" w:rsidR="005E6E6E" w:rsidRDefault="005E6E6E" w:rsidP="005E6E6E">
      <w:pPr>
        <w:pStyle w:val="ListParagraph"/>
        <w:ind w:left="1080"/>
      </w:pPr>
    </w:p>
    <w:p w14:paraId="07BE71E1" w14:textId="77777777" w:rsidR="00592BDB" w:rsidRPr="005E6E6E" w:rsidRDefault="00592BDB" w:rsidP="005E6E6E">
      <w:pPr>
        <w:pStyle w:val="ListParagraph"/>
        <w:numPr>
          <w:ilvl w:val="0"/>
          <w:numId w:val="10"/>
        </w:numPr>
      </w:pPr>
      <w:r w:rsidRPr="005E6E6E">
        <w:t>Coding Structure</w:t>
      </w:r>
    </w:p>
    <w:p w14:paraId="302373CB" w14:textId="42DE5CB2" w:rsidR="00592BDB" w:rsidRDefault="00133687" w:rsidP="005E6E6E">
      <w:pPr>
        <w:pStyle w:val="ListParagraph"/>
        <w:numPr>
          <w:ilvl w:val="0"/>
          <w:numId w:val="8"/>
        </w:numPr>
      </w:pPr>
      <w:r>
        <w:t xml:space="preserve">Should be as per </w:t>
      </w:r>
      <w:r w:rsidR="00592BDB">
        <w:t>W3c standard</w:t>
      </w:r>
      <w:r>
        <w:t>s</w:t>
      </w:r>
    </w:p>
    <w:p w14:paraId="5B1E0F48" w14:textId="77777777" w:rsidR="00592BDB" w:rsidRDefault="00592BDB" w:rsidP="005E6E6E">
      <w:pPr>
        <w:pStyle w:val="ListParagraph"/>
        <w:numPr>
          <w:ilvl w:val="0"/>
          <w:numId w:val="8"/>
        </w:numPr>
      </w:pPr>
      <w:r>
        <w:t>Using Semantic HTML</w:t>
      </w:r>
    </w:p>
    <w:p w14:paraId="2B3D2383" w14:textId="11060912" w:rsidR="00592BDB" w:rsidRDefault="00592BDB" w:rsidP="005E6E6E">
      <w:pPr>
        <w:pStyle w:val="ListParagraph"/>
        <w:numPr>
          <w:ilvl w:val="0"/>
          <w:numId w:val="8"/>
        </w:numPr>
      </w:pPr>
      <w:r>
        <w:t>Adding Comments</w:t>
      </w:r>
      <w:r w:rsidR="00133687">
        <w:t xml:space="preserve"> wherever it is required</w:t>
      </w:r>
    </w:p>
    <w:p w14:paraId="638810B6" w14:textId="77777777" w:rsidR="00592BDB" w:rsidRDefault="00592BDB" w:rsidP="005E6E6E">
      <w:pPr>
        <w:pStyle w:val="ListParagraph"/>
        <w:numPr>
          <w:ilvl w:val="0"/>
          <w:numId w:val="8"/>
        </w:numPr>
      </w:pPr>
      <w:r>
        <w:t>Organizing files/folder</w:t>
      </w:r>
    </w:p>
    <w:p w14:paraId="75F5F1D4" w14:textId="1D6CEFB6" w:rsidR="00592BDB" w:rsidRDefault="00133687" w:rsidP="005E6E6E">
      <w:pPr>
        <w:pStyle w:val="ListParagraph"/>
        <w:numPr>
          <w:ilvl w:val="0"/>
          <w:numId w:val="8"/>
        </w:numPr>
      </w:pPr>
      <w:r>
        <w:t>Follow proper n</w:t>
      </w:r>
      <w:r w:rsidR="00592BDB">
        <w:t>aming convention</w:t>
      </w:r>
    </w:p>
    <w:p w14:paraId="774B3871" w14:textId="37FCB155" w:rsidR="00592BDB" w:rsidRDefault="00592BDB" w:rsidP="005E6E6E">
      <w:pPr>
        <w:pStyle w:val="ListParagraph"/>
        <w:numPr>
          <w:ilvl w:val="0"/>
          <w:numId w:val="8"/>
        </w:numPr>
      </w:pPr>
      <w:r>
        <w:t>Reusing class, CSS hierarchy</w:t>
      </w:r>
    </w:p>
    <w:p w14:paraId="1BC12C95" w14:textId="77777777" w:rsidR="00592BDB" w:rsidRDefault="00592BDB" w:rsidP="005E6E6E">
      <w:pPr>
        <w:pStyle w:val="ListParagraph"/>
        <w:numPr>
          <w:ilvl w:val="0"/>
          <w:numId w:val="8"/>
        </w:numPr>
      </w:pPr>
      <w:r>
        <w:t>Add Hover effect for menu</w:t>
      </w:r>
    </w:p>
    <w:p w14:paraId="74AA5647" w14:textId="37C49806" w:rsidR="00CD700D" w:rsidRDefault="00592BDB" w:rsidP="00CD700D">
      <w:pPr>
        <w:pStyle w:val="ListParagraph"/>
        <w:numPr>
          <w:ilvl w:val="0"/>
          <w:numId w:val="8"/>
        </w:numPr>
      </w:pPr>
      <w:r>
        <w:t>Using Css3 animation</w:t>
      </w:r>
      <w:r w:rsidR="00CD700D">
        <w:t>/ JS functionality</w:t>
      </w:r>
      <w:r>
        <w:t xml:space="preserve"> is </w:t>
      </w:r>
      <w:r w:rsidR="00CD700D">
        <w:t xml:space="preserve">an </w:t>
      </w:r>
      <w:r>
        <w:t>added advantage</w:t>
      </w:r>
    </w:p>
    <w:p w14:paraId="096A4586" w14:textId="77777777" w:rsidR="00A9404D" w:rsidRDefault="00A9404D" w:rsidP="00A9404D">
      <w:pPr>
        <w:pStyle w:val="ListParagraph"/>
        <w:ind w:left="1080"/>
      </w:pPr>
    </w:p>
    <w:p w14:paraId="66C71AB4" w14:textId="77777777" w:rsidR="00592BDB" w:rsidRPr="00A9404D" w:rsidRDefault="00592BDB" w:rsidP="00A9404D">
      <w:pPr>
        <w:pStyle w:val="ListParagraph"/>
        <w:numPr>
          <w:ilvl w:val="0"/>
          <w:numId w:val="10"/>
        </w:numPr>
      </w:pPr>
      <w:r w:rsidRPr="00A9404D">
        <w:t>Make it Responsive</w:t>
      </w:r>
    </w:p>
    <w:p w14:paraId="790B729A" w14:textId="77777777" w:rsidR="00592BDB" w:rsidRDefault="00592BDB" w:rsidP="005E6E6E">
      <w:pPr>
        <w:pStyle w:val="ListParagraph"/>
        <w:numPr>
          <w:ilvl w:val="0"/>
          <w:numId w:val="9"/>
        </w:numPr>
      </w:pPr>
      <w:r>
        <w:t>Mobile design is not provided. You are free to add your creativity</w:t>
      </w:r>
    </w:p>
    <w:p w14:paraId="5BE7D996" w14:textId="584F940A" w:rsidR="005255E6" w:rsidRDefault="005255E6" w:rsidP="005E6E6E">
      <w:pPr>
        <w:pStyle w:val="ListParagraph"/>
        <w:numPr>
          <w:ilvl w:val="0"/>
          <w:numId w:val="9"/>
        </w:numPr>
      </w:pPr>
      <w:r>
        <w:t xml:space="preserve">Use </w:t>
      </w:r>
      <w:r w:rsidR="00126FC9">
        <w:t xml:space="preserve">only </w:t>
      </w:r>
      <w:r>
        <w:t>Media queries</w:t>
      </w:r>
    </w:p>
    <w:p w14:paraId="68933C23" w14:textId="77777777" w:rsidR="005255E6" w:rsidRDefault="005255E6" w:rsidP="005E6E6E">
      <w:pPr>
        <w:pStyle w:val="ListParagraph"/>
        <w:numPr>
          <w:ilvl w:val="0"/>
          <w:numId w:val="9"/>
        </w:numPr>
      </w:pPr>
      <w:r>
        <w:t xml:space="preserve">Strictly No CSS frameworks (example: Bootstrap, </w:t>
      </w:r>
      <w:bookmarkStart w:id="2" w:name="_GoBack"/>
      <w:bookmarkEnd w:id="2"/>
      <w:r>
        <w:t>foundation etc.)</w:t>
      </w:r>
    </w:p>
    <w:sectPr w:rsidR="005255E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F5D127" w14:textId="77777777" w:rsidR="00AD12BA" w:rsidRDefault="00AD12BA" w:rsidP="007A5E24">
      <w:pPr>
        <w:spacing w:after="0" w:line="240" w:lineRule="auto"/>
      </w:pPr>
      <w:r>
        <w:separator/>
      </w:r>
    </w:p>
  </w:endnote>
  <w:endnote w:type="continuationSeparator" w:id="0">
    <w:p w14:paraId="7BE1DB3E" w14:textId="77777777" w:rsidR="00AD12BA" w:rsidRDefault="00AD12BA" w:rsidP="007A5E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A3868E" w14:textId="77777777" w:rsidR="00AD12BA" w:rsidRDefault="00AD12BA" w:rsidP="007A5E24">
      <w:pPr>
        <w:spacing w:after="0" w:line="240" w:lineRule="auto"/>
      </w:pPr>
      <w:r>
        <w:separator/>
      </w:r>
    </w:p>
  </w:footnote>
  <w:footnote w:type="continuationSeparator" w:id="0">
    <w:p w14:paraId="7C8B8186" w14:textId="77777777" w:rsidR="00AD12BA" w:rsidRDefault="00AD12BA" w:rsidP="007A5E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58942B" w14:textId="77777777" w:rsidR="007A5E24" w:rsidRDefault="007A5E24">
    <w:pPr>
      <w:pStyle w:val="Header"/>
    </w:pPr>
    <w:r>
      <w:tab/>
    </w:r>
    <w:r>
      <w:tab/>
    </w:r>
    <w:r w:rsidRPr="00C02AB2">
      <w:rPr>
        <w:noProof/>
        <w:lang w:eastAsia="en-IN"/>
      </w:rPr>
      <w:drawing>
        <wp:inline distT="0" distB="0" distL="0" distR="0" wp14:anchorId="65F2BDC7" wp14:editId="2C6773DB">
          <wp:extent cx="1438275" cy="333375"/>
          <wp:effectExtent l="0" t="0" r="0" b="0"/>
          <wp:docPr id="1" name="Picture 1" descr="cid:image004.png@01D0D50C.303778D0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 descr="cid:image004.png@01D0D50C.303778D0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82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E31B3"/>
    <w:multiLevelType w:val="hybridMultilevel"/>
    <w:tmpl w:val="F3E41632"/>
    <w:lvl w:ilvl="0" w:tplc="FC40D4AA">
      <w:numFmt w:val="bullet"/>
      <w:lvlText w:val="•"/>
      <w:lvlJc w:val="left"/>
      <w:pPr>
        <w:ind w:left="972" w:hanging="612"/>
      </w:pPr>
      <w:rPr>
        <w:rFonts w:ascii="Calibri" w:eastAsiaTheme="minorHAnsi" w:hAnsi="Calibri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A4664"/>
    <w:multiLevelType w:val="hybridMultilevel"/>
    <w:tmpl w:val="3E221A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B08B1"/>
    <w:multiLevelType w:val="hybridMultilevel"/>
    <w:tmpl w:val="4566BE1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7768B5"/>
    <w:multiLevelType w:val="hybridMultilevel"/>
    <w:tmpl w:val="5DC6F4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D50194"/>
    <w:multiLevelType w:val="hybridMultilevel"/>
    <w:tmpl w:val="97865F4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A5C105A"/>
    <w:multiLevelType w:val="hybridMultilevel"/>
    <w:tmpl w:val="965603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BF547C50">
      <w:numFmt w:val="bullet"/>
      <w:lvlText w:val="•"/>
      <w:lvlJc w:val="left"/>
      <w:pPr>
        <w:ind w:left="1800" w:hanging="720"/>
      </w:pPr>
      <w:rPr>
        <w:rFonts w:ascii="Calibri" w:eastAsia="Calibri" w:hAnsi="Calibri" w:cs="Times New Roman"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79550D"/>
    <w:multiLevelType w:val="hybridMultilevel"/>
    <w:tmpl w:val="4814A68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9816E05"/>
    <w:multiLevelType w:val="hybridMultilevel"/>
    <w:tmpl w:val="E5CC53F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19B0A94"/>
    <w:multiLevelType w:val="hybridMultilevel"/>
    <w:tmpl w:val="2F7E76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AF7870"/>
    <w:multiLevelType w:val="hybridMultilevel"/>
    <w:tmpl w:val="803620E2"/>
    <w:lvl w:ilvl="0" w:tplc="4009000F">
      <w:start w:val="1"/>
      <w:numFmt w:val="decimal"/>
      <w:lvlText w:val="%1."/>
      <w:lvlJc w:val="left"/>
      <w:pPr>
        <w:ind w:left="972" w:hanging="612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733F91"/>
    <w:multiLevelType w:val="hybridMultilevel"/>
    <w:tmpl w:val="CF8482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3A5FB9"/>
    <w:multiLevelType w:val="hybridMultilevel"/>
    <w:tmpl w:val="F3A811E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D7C4D71"/>
    <w:multiLevelType w:val="hybridMultilevel"/>
    <w:tmpl w:val="4D8A40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3"/>
  </w:num>
  <w:num w:numId="4">
    <w:abstractNumId w:val="9"/>
  </w:num>
  <w:num w:numId="5">
    <w:abstractNumId w:val="10"/>
  </w:num>
  <w:num w:numId="6">
    <w:abstractNumId w:val="1"/>
  </w:num>
  <w:num w:numId="7">
    <w:abstractNumId w:val="7"/>
  </w:num>
  <w:num w:numId="8">
    <w:abstractNumId w:val="6"/>
  </w:num>
  <w:num w:numId="9">
    <w:abstractNumId w:val="4"/>
  </w:num>
  <w:num w:numId="10">
    <w:abstractNumId w:val="8"/>
  </w:num>
  <w:num w:numId="11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0MDEwNjM0NjE1MTdW0lEKTi0uzszPAykwrAUAbWQHmCwAAAA="/>
  </w:docVars>
  <w:rsids>
    <w:rsidRoot w:val="00592BDB"/>
    <w:rsid w:val="00043C89"/>
    <w:rsid w:val="000E78BD"/>
    <w:rsid w:val="000F1CC8"/>
    <w:rsid w:val="000F6EA9"/>
    <w:rsid w:val="00126FC9"/>
    <w:rsid w:val="00133687"/>
    <w:rsid w:val="003064EE"/>
    <w:rsid w:val="00330810"/>
    <w:rsid w:val="00360946"/>
    <w:rsid w:val="003C2A7F"/>
    <w:rsid w:val="003E2376"/>
    <w:rsid w:val="004578B4"/>
    <w:rsid w:val="004A7D82"/>
    <w:rsid w:val="005255E6"/>
    <w:rsid w:val="005714D4"/>
    <w:rsid w:val="00592BDB"/>
    <w:rsid w:val="005C64B1"/>
    <w:rsid w:val="005E6E6E"/>
    <w:rsid w:val="006C465A"/>
    <w:rsid w:val="007802E7"/>
    <w:rsid w:val="007A5E24"/>
    <w:rsid w:val="008C1589"/>
    <w:rsid w:val="0091597E"/>
    <w:rsid w:val="00925966"/>
    <w:rsid w:val="009B1C23"/>
    <w:rsid w:val="009B5163"/>
    <w:rsid w:val="00A9404D"/>
    <w:rsid w:val="00AA6219"/>
    <w:rsid w:val="00AD12BA"/>
    <w:rsid w:val="00B007B1"/>
    <w:rsid w:val="00B30FF8"/>
    <w:rsid w:val="00B3717E"/>
    <w:rsid w:val="00B957BE"/>
    <w:rsid w:val="00CC35EF"/>
    <w:rsid w:val="00CD700D"/>
    <w:rsid w:val="00E6575A"/>
    <w:rsid w:val="00EA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3E95C"/>
  <w15:chartTrackingRefBased/>
  <w15:docId w15:val="{6F8880F7-F229-47CA-88B6-FDF5F22D2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2B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5E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E24"/>
  </w:style>
  <w:style w:type="paragraph" w:styleId="Footer">
    <w:name w:val="footer"/>
    <w:basedOn w:val="Normal"/>
    <w:link w:val="FooterChar"/>
    <w:uiPriority w:val="99"/>
    <w:unhideWhenUsed/>
    <w:rsid w:val="007A5E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E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://www.indegen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 Panambur</dc:creator>
  <cp:keywords/>
  <dc:description/>
  <cp:lastModifiedBy>Rajesh Vernekar</cp:lastModifiedBy>
  <cp:revision>23</cp:revision>
  <dcterms:created xsi:type="dcterms:W3CDTF">2019-11-21T14:53:00Z</dcterms:created>
  <dcterms:modified xsi:type="dcterms:W3CDTF">2020-03-20T13:27:00Z</dcterms:modified>
</cp:coreProperties>
</file>